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056D" w:rsidRDefault="00AA056D" w:rsidP="00AA056D">
      <w:r>
        <w:t>#1.Basic SELECT, WHERE, ORDER BY</w:t>
      </w:r>
    </w:p>
    <w:p w:rsidR="002B67EC" w:rsidRDefault="00AA056D" w:rsidP="00AA056D">
      <w:r>
        <w:t>#List all products with their names, unit price, and units in stock.</w:t>
      </w:r>
    </w:p>
    <w:p w:rsidR="00AA056D" w:rsidRDefault="00AA056D" w:rsidP="00AA056D">
      <w:r>
        <w:rPr>
          <w:noProof/>
          <w:lang w:eastAsia="en-IN"/>
        </w:rPr>
        <w:drawing>
          <wp:inline distT="0" distB="0" distL="0" distR="0" wp14:anchorId="406B3FD1" wp14:editId="4821CB79">
            <wp:extent cx="3676650" cy="24098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056D" w:rsidRDefault="00AA056D" w:rsidP="00AA056D">
      <w:r w:rsidRPr="00AA056D">
        <w:t xml:space="preserve">#Show all customers from Germany, ordered by </w:t>
      </w:r>
      <w:proofErr w:type="spellStart"/>
      <w:r w:rsidRPr="00AA056D">
        <w:t>CompanyName</w:t>
      </w:r>
      <w:proofErr w:type="spellEnd"/>
      <w:r w:rsidRPr="00AA056D">
        <w:t>.</w:t>
      </w:r>
    </w:p>
    <w:p w:rsidR="00AA056D" w:rsidRDefault="00AA056D" w:rsidP="00AA056D">
      <w:r>
        <w:rPr>
          <w:noProof/>
          <w:lang w:eastAsia="en-IN"/>
        </w:rPr>
        <w:drawing>
          <wp:inline distT="0" distB="0" distL="0" distR="0" wp14:anchorId="31BDF927" wp14:editId="4CF68CC3">
            <wp:extent cx="3124200" cy="19907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056D" w:rsidRDefault="00AA056D" w:rsidP="00AA056D">
      <w:r w:rsidRPr="00AA056D">
        <w:t>#Retrieve the top 10 most expensive products (</w:t>
      </w:r>
      <w:proofErr w:type="spellStart"/>
      <w:r w:rsidRPr="00AA056D">
        <w:t>ProductName</w:t>
      </w:r>
      <w:proofErr w:type="spellEnd"/>
      <w:r w:rsidRPr="00AA056D">
        <w:t xml:space="preserve">, </w:t>
      </w:r>
      <w:proofErr w:type="spellStart"/>
      <w:r w:rsidRPr="00AA056D">
        <w:t>UnitPrice</w:t>
      </w:r>
      <w:proofErr w:type="spellEnd"/>
      <w:r w:rsidRPr="00AA056D">
        <w:t xml:space="preserve">), ordered by </w:t>
      </w:r>
      <w:proofErr w:type="spellStart"/>
      <w:r w:rsidRPr="00AA056D">
        <w:t>UnitPrice</w:t>
      </w:r>
      <w:proofErr w:type="spellEnd"/>
      <w:r w:rsidRPr="00AA056D">
        <w:t xml:space="preserve"> descending.</w:t>
      </w:r>
    </w:p>
    <w:p w:rsidR="00AA056D" w:rsidRDefault="00AA056D" w:rsidP="00AA056D">
      <w:r>
        <w:rPr>
          <w:noProof/>
          <w:lang w:eastAsia="en-IN"/>
        </w:rPr>
        <w:drawing>
          <wp:inline distT="0" distB="0" distL="0" distR="0" wp14:anchorId="2E616E92" wp14:editId="0779CC4C">
            <wp:extent cx="2162175" cy="23622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056D" w:rsidRDefault="00AA056D" w:rsidP="00AA056D">
      <w:proofErr w:type="gramStart"/>
      <w:r>
        <w:lastRenderedPageBreak/>
        <w:t>#2.</w:t>
      </w:r>
      <w:proofErr w:type="gramEnd"/>
      <w:r>
        <w:t xml:space="preserve"> GROUP BY + Aggregates</w:t>
      </w:r>
    </w:p>
    <w:p w:rsidR="00AA056D" w:rsidRDefault="00AA056D" w:rsidP="00AA056D">
      <w:r>
        <w:t>#Find the total number of customers per country.</w:t>
      </w:r>
    </w:p>
    <w:p w:rsidR="00AA056D" w:rsidRDefault="00AA056D" w:rsidP="00AA056D">
      <w:r>
        <w:rPr>
          <w:noProof/>
          <w:lang w:eastAsia="en-IN"/>
        </w:rPr>
        <w:drawing>
          <wp:inline distT="0" distB="0" distL="0" distR="0" wp14:anchorId="28FDDB61" wp14:editId="030562D5">
            <wp:extent cx="2114550" cy="23907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056D" w:rsidRDefault="00AA056D" w:rsidP="00AA056D">
      <w:r w:rsidRPr="00AA056D">
        <w:t>#Show the average freight (</w:t>
      </w:r>
      <w:proofErr w:type="gramStart"/>
      <w:r w:rsidRPr="00AA056D">
        <w:t>AVG(</w:t>
      </w:r>
      <w:proofErr w:type="gramEnd"/>
      <w:r w:rsidRPr="00AA056D">
        <w:t>Freight)) per ship country.</w:t>
      </w:r>
    </w:p>
    <w:p w:rsidR="00AA056D" w:rsidRDefault="00AA056D" w:rsidP="00AA056D">
      <w:r>
        <w:rPr>
          <w:noProof/>
          <w:lang w:eastAsia="en-IN"/>
        </w:rPr>
        <w:drawing>
          <wp:inline distT="0" distB="0" distL="0" distR="0" wp14:anchorId="18A6A285" wp14:editId="0DE1DAD5">
            <wp:extent cx="2419350" cy="16668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1935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056D" w:rsidRDefault="00AA056D" w:rsidP="00AA056D">
      <w:r w:rsidRPr="00AA056D">
        <w:t>#</w:t>
      </w:r>
      <w:proofErr w:type="gramStart"/>
      <w:r w:rsidRPr="00AA056D">
        <w:t>For</w:t>
      </w:r>
      <w:proofErr w:type="gramEnd"/>
      <w:r w:rsidRPr="00AA056D">
        <w:t xml:space="preserve"> each employee, calculate the total number of orders they handled.</w:t>
      </w:r>
    </w:p>
    <w:p w:rsidR="00AA056D" w:rsidRDefault="00AA056D" w:rsidP="00AA056D">
      <w:r>
        <w:rPr>
          <w:noProof/>
          <w:lang w:eastAsia="en-IN"/>
        </w:rPr>
        <w:drawing>
          <wp:inline distT="0" distB="0" distL="0" distR="0" wp14:anchorId="59DAD799" wp14:editId="50F9EF74">
            <wp:extent cx="1971675" cy="16859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056D" w:rsidRDefault="00AA056D" w:rsidP="00AA056D">
      <w:proofErr w:type="gramStart"/>
      <w:r>
        <w:t>#3.</w:t>
      </w:r>
      <w:proofErr w:type="gramEnd"/>
      <w:r>
        <w:t xml:space="preserve"> JOINS</w:t>
      </w:r>
    </w:p>
    <w:p w:rsidR="00AA056D" w:rsidRDefault="00AA056D" w:rsidP="00AA056D">
      <w:r>
        <w:t>#List all orders with the customer’s company name and the employee’s full name. (INNER JOIN Orders, Customers, Employees)</w:t>
      </w:r>
    </w:p>
    <w:p w:rsidR="00AA056D" w:rsidRDefault="00AA056D" w:rsidP="00AA056D">
      <w:r>
        <w:rPr>
          <w:noProof/>
          <w:lang w:eastAsia="en-IN"/>
        </w:rPr>
        <w:lastRenderedPageBreak/>
        <w:drawing>
          <wp:inline distT="0" distB="0" distL="0" distR="0" wp14:anchorId="28F67A25" wp14:editId="4F31A6CF">
            <wp:extent cx="3876675" cy="20193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056D" w:rsidRDefault="00AA056D" w:rsidP="00AA056D">
      <w:r w:rsidRPr="00AA056D">
        <w:t>#Show all products and their category names (INNER JOIN Products, categories).</w:t>
      </w:r>
    </w:p>
    <w:p w:rsidR="00AA056D" w:rsidRDefault="00AA056D" w:rsidP="00AA056D">
      <w:r>
        <w:rPr>
          <w:noProof/>
          <w:lang w:eastAsia="en-IN"/>
        </w:rPr>
        <w:drawing>
          <wp:inline distT="0" distB="0" distL="0" distR="0" wp14:anchorId="47F1B3B6" wp14:editId="68FD8EA8">
            <wp:extent cx="3238500" cy="20288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056D" w:rsidRDefault="00AA056D" w:rsidP="00AA056D">
      <w:r w:rsidRPr="00AA056D">
        <w:t>#List all customers and their orders (LEFT JOIN to include customers with no orders).</w:t>
      </w:r>
    </w:p>
    <w:p w:rsidR="00AA056D" w:rsidRDefault="00AA056D" w:rsidP="00AA056D">
      <w:r>
        <w:rPr>
          <w:noProof/>
          <w:lang w:eastAsia="en-IN"/>
        </w:rPr>
        <w:drawing>
          <wp:inline distT="0" distB="0" distL="0" distR="0" wp14:anchorId="446CDBBC" wp14:editId="1F36A3F9">
            <wp:extent cx="1885950" cy="2038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056D" w:rsidRDefault="00AA056D" w:rsidP="00AA056D">
      <w:r w:rsidRPr="00AA056D">
        <w:t>#Find products that have never been ordered (RIGHT JOIN / LEFT JOIN + IS NULL).</w:t>
      </w:r>
    </w:p>
    <w:p w:rsidR="00AA056D" w:rsidRDefault="00AA056D" w:rsidP="00AA056D">
      <w:r>
        <w:rPr>
          <w:noProof/>
          <w:lang w:eastAsia="en-IN"/>
        </w:rPr>
        <w:lastRenderedPageBreak/>
        <w:drawing>
          <wp:inline distT="0" distB="0" distL="0" distR="0" wp14:anchorId="57C8F89A" wp14:editId="24A12FA5">
            <wp:extent cx="2076450" cy="20288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056D" w:rsidRDefault="00AA056D" w:rsidP="00AA056D">
      <w:r w:rsidRPr="00AA056D">
        <w:t>#Find all products that are more expensive than the average product price.</w:t>
      </w:r>
    </w:p>
    <w:p w:rsidR="00AA056D" w:rsidRDefault="00AA056D" w:rsidP="00AA056D">
      <w:r>
        <w:rPr>
          <w:noProof/>
          <w:lang w:eastAsia="en-IN"/>
        </w:rPr>
        <w:drawing>
          <wp:inline distT="0" distB="0" distL="0" distR="0" wp14:anchorId="248C1908" wp14:editId="2DA90BCB">
            <wp:extent cx="3067050" cy="19716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056D" w:rsidRDefault="00AA056D" w:rsidP="00AA056D">
      <w:r w:rsidRPr="00AA056D">
        <w:t>#List customers who have placed more orders than the average number of orders per customer.</w:t>
      </w:r>
    </w:p>
    <w:p w:rsidR="00AA056D" w:rsidRDefault="00AA056D" w:rsidP="00AA056D">
      <w:r>
        <w:rPr>
          <w:noProof/>
          <w:lang w:eastAsia="en-IN"/>
        </w:rPr>
        <w:drawing>
          <wp:inline distT="0" distB="0" distL="0" distR="0" wp14:anchorId="35F043ED" wp14:editId="6075BAD3">
            <wp:extent cx="3038475" cy="20478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043C" w:rsidRDefault="008C043C" w:rsidP="00AA056D">
      <w:r w:rsidRPr="008C043C">
        <w:t xml:space="preserve">#Retrieve the employee(s) with the highest total sales amount (use </w:t>
      </w:r>
      <w:proofErr w:type="spellStart"/>
      <w:r w:rsidRPr="008C043C">
        <w:t>OrderDetails.UnitPrice</w:t>
      </w:r>
      <w:proofErr w:type="spellEnd"/>
      <w:r w:rsidRPr="008C043C">
        <w:t xml:space="preserve"> * Quantity).</w:t>
      </w:r>
    </w:p>
    <w:p w:rsidR="000E5100" w:rsidRDefault="000E5100" w:rsidP="00AA056D">
      <w:r>
        <w:rPr>
          <w:noProof/>
          <w:lang w:eastAsia="en-IN"/>
        </w:rPr>
        <w:drawing>
          <wp:inline distT="0" distB="0" distL="0" distR="0" wp14:anchorId="27F5FFB3" wp14:editId="17B369EA">
            <wp:extent cx="3429000" cy="3714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043C" w:rsidRDefault="008C043C" w:rsidP="008C043C">
      <w:proofErr w:type="gramStart"/>
      <w:r>
        <w:t>#5.</w:t>
      </w:r>
      <w:proofErr w:type="gramEnd"/>
      <w:r>
        <w:t xml:space="preserve"> Aggregates with Joins</w:t>
      </w:r>
    </w:p>
    <w:p w:rsidR="008C043C" w:rsidRDefault="008C043C" w:rsidP="008C043C">
      <w:r>
        <w:t xml:space="preserve">#Calculate the total sales per category (join Products, Categories, and </w:t>
      </w:r>
      <w:proofErr w:type="spellStart"/>
      <w:r>
        <w:t>OrderDetails</w:t>
      </w:r>
      <w:proofErr w:type="spellEnd"/>
      <w:r>
        <w:t>).</w:t>
      </w:r>
    </w:p>
    <w:p w:rsidR="008C043C" w:rsidRDefault="008C043C" w:rsidP="008C043C">
      <w:r>
        <w:rPr>
          <w:noProof/>
          <w:lang w:eastAsia="en-IN"/>
        </w:rPr>
        <w:lastRenderedPageBreak/>
        <w:drawing>
          <wp:inline distT="0" distB="0" distL="0" distR="0" wp14:anchorId="1E656880" wp14:editId="06AA5571">
            <wp:extent cx="2905125" cy="166687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043C" w:rsidRDefault="008C043C" w:rsidP="008C043C">
      <w:r w:rsidRPr="008C043C">
        <w:t>#Find the top 5 customers by total order value.</w:t>
      </w:r>
    </w:p>
    <w:p w:rsidR="008C043C" w:rsidRDefault="008C043C" w:rsidP="008C043C">
      <w:r>
        <w:rPr>
          <w:noProof/>
          <w:lang w:eastAsia="en-IN"/>
        </w:rPr>
        <w:drawing>
          <wp:inline distT="0" distB="0" distL="0" distR="0" wp14:anchorId="5033E8AF" wp14:editId="2B62BE11">
            <wp:extent cx="1857375" cy="115252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043C" w:rsidRDefault="008C043C" w:rsidP="008C043C">
      <w:r w:rsidRPr="008C043C">
        <w:t>#</w:t>
      </w:r>
      <w:proofErr w:type="gramStart"/>
      <w:r w:rsidRPr="008C043C">
        <w:t>For</w:t>
      </w:r>
      <w:proofErr w:type="gramEnd"/>
      <w:r w:rsidRPr="008C043C">
        <w:t xml:space="preserve"> each year, compute the total number of orders and the total sales amount.</w:t>
      </w:r>
    </w:p>
    <w:p w:rsidR="008C043C" w:rsidRDefault="008C043C" w:rsidP="008C043C">
      <w:r>
        <w:rPr>
          <w:noProof/>
          <w:lang w:eastAsia="en-IN"/>
        </w:rPr>
        <w:drawing>
          <wp:inline distT="0" distB="0" distL="0" distR="0" wp14:anchorId="13C6F855" wp14:editId="319E9652">
            <wp:extent cx="2762250" cy="7715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043C" w:rsidRDefault="008C043C" w:rsidP="008C043C">
      <w:proofErr w:type="gramStart"/>
      <w:r>
        <w:t>#6.</w:t>
      </w:r>
      <w:proofErr w:type="gramEnd"/>
      <w:r>
        <w:t xml:space="preserve"> Views</w:t>
      </w:r>
    </w:p>
    <w:p w:rsidR="008C043C" w:rsidRDefault="008C043C" w:rsidP="008C043C">
      <w:r>
        <w:t xml:space="preserve">#Create a view </w:t>
      </w:r>
      <w:proofErr w:type="spellStart"/>
      <w:r>
        <w:t>CustomerOrderSummary</w:t>
      </w:r>
      <w:proofErr w:type="spellEnd"/>
      <w:r>
        <w:t xml:space="preserve"> showing: </w:t>
      </w:r>
      <w:proofErr w:type="spellStart"/>
      <w:r>
        <w:t>CustomerID</w:t>
      </w:r>
      <w:proofErr w:type="spellEnd"/>
      <w:r>
        <w:t xml:space="preserve">, </w:t>
      </w:r>
      <w:proofErr w:type="spellStart"/>
      <w:r>
        <w:t>CompanyName</w:t>
      </w:r>
      <w:proofErr w:type="spellEnd"/>
      <w:r>
        <w:t xml:space="preserve">, </w:t>
      </w:r>
      <w:proofErr w:type="spellStart"/>
      <w:r>
        <w:t>TotalOrders</w:t>
      </w:r>
      <w:proofErr w:type="spellEnd"/>
      <w:r>
        <w:t xml:space="preserve">, </w:t>
      </w:r>
      <w:proofErr w:type="spellStart"/>
      <w:r>
        <w:t>TotalOrderValue</w:t>
      </w:r>
      <w:proofErr w:type="spellEnd"/>
      <w:r>
        <w:t>.</w:t>
      </w:r>
    </w:p>
    <w:p w:rsidR="008C043C" w:rsidRDefault="008C043C" w:rsidP="008C043C">
      <w:r>
        <w:rPr>
          <w:noProof/>
          <w:lang w:eastAsia="en-IN"/>
        </w:rPr>
        <w:drawing>
          <wp:inline distT="0" distB="0" distL="0" distR="0" wp14:anchorId="36B97A83" wp14:editId="049DB35C">
            <wp:extent cx="4229100" cy="19812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043C" w:rsidRDefault="008C043C" w:rsidP="008C043C">
      <w:r w:rsidRPr="008C043C">
        <w:t xml:space="preserve">#Create a view </w:t>
      </w:r>
      <w:proofErr w:type="spellStart"/>
      <w:r w:rsidRPr="008C043C">
        <w:t>TopProductsBySales</w:t>
      </w:r>
      <w:proofErr w:type="spellEnd"/>
      <w:r w:rsidRPr="008C043C">
        <w:t xml:space="preserve"> showing: </w:t>
      </w:r>
      <w:proofErr w:type="spellStart"/>
      <w:r w:rsidRPr="008C043C">
        <w:t>ProductName</w:t>
      </w:r>
      <w:proofErr w:type="spellEnd"/>
      <w:r w:rsidRPr="008C043C">
        <w:t xml:space="preserve">, </w:t>
      </w:r>
      <w:proofErr w:type="spellStart"/>
      <w:r w:rsidRPr="008C043C">
        <w:t>CategoryName</w:t>
      </w:r>
      <w:proofErr w:type="spellEnd"/>
      <w:r w:rsidRPr="008C043C">
        <w:t xml:space="preserve">, </w:t>
      </w:r>
      <w:proofErr w:type="spellStart"/>
      <w:r w:rsidRPr="008C043C">
        <w:t>TotalQuantitySold</w:t>
      </w:r>
      <w:proofErr w:type="spellEnd"/>
      <w:r w:rsidRPr="008C043C">
        <w:t xml:space="preserve">, </w:t>
      </w:r>
      <w:proofErr w:type="spellStart"/>
      <w:r w:rsidRPr="008C043C">
        <w:t>TotalRevenue</w:t>
      </w:r>
      <w:proofErr w:type="spellEnd"/>
      <w:r w:rsidRPr="008C043C">
        <w:t>.</w:t>
      </w:r>
    </w:p>
    <w:p w:rsidR="008C043C" w:rsidRDefault="008C043C" w:rsidP="008C043C">
      <w:r>
        <w:rPr>
          <w:noProof/>
          <w:lang w:eastAsia="en-IN"/>
        </w:rPr>
        <w:lastRenderedPageBreak/>
        <w:drawing>
          <wp:inline distT="0" distB="0" distL="0" distR="0" wp14:anchorId="6816423C" wp14:editId="199364F6">
            <wp:extent cx="4305300" cy="18573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043C" w:rsidRDefault="008C043C" w:rsidP="008C043C">
      <w:r w:rsidRPr="008C043C">
        <w:t xml:space="preserve">#Create a view </w:t>
      </w:r>
      <w:proofErr w:type="spellStart"/>
      <w:r w:rsidRPr="008C043C">
        <w:t>EmployeePerformance</w:t>
      </w:r>
      <w:proofErr w:type="spellEnd"/>
      <w:r w:rsidRPr="008C043C">
        <w:t xml:space="preserve"> with </w:t>
      </w:r>
      <w:proofErr w:type="spellStart"/>
      <w:r w:rsidRPr="008C043C">
        <w:t>EmployeeName</w:t>
      </w:r>
      <w:proofErr w:type="spellEnd"/>
      <w:r w:rsidRPr="008C043C">
        <w:t xml:space="preserve">, </w:t>
      </w:r>
      <w:proofErr w:type="spellStart"/>
      <w:r w:rsidRPr="008C043C">
        <w:t>NumberOfOrders</w:t>
      </w:r>
      <w:proofErr w:type="spellEnd"/>
      <w:r w:rsidRPr="008C043C">
        <w:t xml:space="preserve">, </w:t>
      </w:r>
      <w:proofErr w:type="spellStart"/>
      <w:r w:rsidRPr="008C043C">
        <w:t>TotalSales</w:t>
      </w:r>
      <w:proofErr w:type="spellEnd"/>
      <w:r w:rsidRPr="008C043C">
        <w:t>.</w:t>
      </w:r>
    </w:p>
    <w:p w:rsidR="008C043C" w:rsidRDefault="008C043C" w:rsidP="008C043C">
      <w:bookmarkStart w:id="0" w:name="_GoBack"/>
      <w:r>
        <w:rPr>
          <w:noProof/>
          <w:lang w:eastAsia="en-IN"/>
        </w:rPr>
        <w:drawing>
          <wp:inline distT="0" distB="0" distL="0" distR="0" wp14:anchorId="2DE6DE81" wp14:editId="57953491">
            <wp:extent cx="3343275" cy="172402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8C043C" w:rsidRDefault="008C043C" w:rsidP="008C043C"/>
    <w:sectPr w:rsidR="008C04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2NDA0NzIzMzO3NDBV0lEKTi0uzszPAykwrAUADhlmPSwAAAA="/>
  </w:docVars>
  <w:rsids>
    <w:rsidRoot w:val="00AA056D"/>
    <w:rsid w:val="000E5100"/>
    <w:rsid w:val="002B67EC"/>
    <w:rsid w:val="00584524"/>
    <w:rsid w:val="008C043C"/>
    <w:rsid w:val="00AA0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A05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56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A05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56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microsoft.com/office/2007/relationships/stylesWithEffects" Target="stylesWithEffect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6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5-09-26T19:56:00Z</dcterms:created>
  <dcterms:modified xsi:type="dcterms:W3CDTF">2025-09-26T20:49:00Z</dcterms:modified>
</cp:coreProperties>
</file>